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461788" cy="4537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88" cy="453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63005C" w:rsidRPr="00A303F8" w:rsidRDefault="0063005C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63005C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  <w:bookmarkStart w:id="0" w:name="_GoBack"/>
            <w:bookmarkEnd w:id="0"/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C9504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9504A">
              <w:rPr>
                <w:rFonts w:cstheme="minorHAnsi"/>
                <w:color w:val="00B05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0E14D5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</w:t>
            </w:r>
            <w:r>
              <w:rPr>
                <w:rFonts w:cstheme="minorHAnsi"/>
                <w:sz w:val="24"/>
                <w:szCs w:val="24"/>
              </w:rPr>
              <w:lastRenderedPageBreak/>
              <w:t>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2261A0"/>
    <w:rsid w:val="00337132"/>
    <w:rsid w:val="003771E7"/>
    <w:rsid w:val="0039569A"/>
    <w:rsid w:val="003C51D2"/>
    <w:rsid w:val="00401FD4"/>
    <w:rsid w:val="004F576A"/>
    <w:rsid w:val="0050423A"/>
    <w:rsid w:val="005058BC"/>
    <w:rsid w:val="00552ABE"/>
    <w:rsid w:val="0056766E"/>
    <w:rsid w:val="005F768A"/>
    <w:rsid w:val="0063005C"/>
    <w:rsid w:val="00631566"/>
    <w:rsid w:val="00691810"/>
    <w:rsid w:val="006E5BBF"/>
    <w:rsid w:val="007819F4"/>
    <w:rsid w:val="00784A5C"/>
    <w:rsid w:val="008078A0"/>
    <w:rsid w:val="00866CF4"/>
    <w:rsid w:val="009064BF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9504A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A38C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4</Pages>
  <Words>709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6</cp:revision>
  <dcterms:created xsi:type="dcterms:W3CDTF">2017-02-08T14:03:00Z</dcterms:created>
  <dcterms:modified xsi:type="dcterms:W3CDTF">2017-03-18T11:51:00Z</dcterms:modified>
</cp:coreProperties>
</file>